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53B43" w14:textId="6E9E2434" w:rsidR="007E7DDA" w:rsidRDefault="007E7DDA" w:rsidP="007E7DDA">
      <w:pPr>
        <w:rPr>
          <w:rFonts w:ascii="Calibri" w:hAnsi="Calibri" w:cs="Calibri"/>
          <w:color w:val="000000"/>
          <w:szCs w:val="22"/>
        </w:rPr>
      </w:pPr>
      <w:bookmarkStart w:id="0" w:name="_Hlk104197091"/>
      <w:bookmarkEnd w:id="0"/>
    </w:p>
    <w:p w14:paraId="43DFDBA5" w14:textId="2B9F5BD0" w:rsidR="00FB21F1" w:rsidRPr="008F10E1" w:rsidRDefault="00FB21F1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  <w:r w:rsidRPr="008F10E1">
        <w:rPr>
          <w:rFonts w:ascii="Bahnschrift SemiBold" w:hAnsi="Bahnschrift SemiBold" w:cs="Calibri"/>
          <w:color w:val="C0504D" w:themeColor="accent2"/>
          <w:sz w:val="40"/>
          <w:szCs w:val="40"/>
        </w:rPr>
        <w:t>The Hudson Valley Sciontists</w:t>
      </w:r>
    </w:p>
    <w:p w14:paraId="0C7C7B06" w14:textId="332F71EE" w:rsidR="00FB21F1" w:rsidRPr="008F10E1" w:rsidRDefault="00390094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  <w:r>
        <w:rPr>
          <w:rFonts w:ascii="Bahnschrift SemiBold" w:hAnsi="Bahnschrift SemiBold" w:cs="Calibri"/>
          <w:noProof/>
          <w:color w:val="C0504D" w:themeColor="accent2"/>
          <w:sz w:val="40"/>
          <w:szCs w:val="40"/>
        </w:rPr>
        <w:drawing>
          <wp:anchor distT="0" distB="0" distL="114300" distR="114300" simplePos="0" relativeHeight="251665408" behindDoc="0" locked="0" layoutInCell="1" allowOverlap="1" wp14:anchorId="0B9F26D7" wp14:editId="49179A76">
            <wp:simplePos x="0" y="0"/>
            <wp:positionH relativeFrom="margin">
              <wp:align>center</wp:align>
            </wp:positionH>
            <wp:positionV relativeFrom="paragraph">
              <wp:posOffset>286385</wp:posOffset>
            </wp:positionV>
            <wp:extent cx="2251075" cy="4441190"/>
            <wp:effectExtent l="9843" t="28257" r="25717" b="25718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83" t="12230" r="50119" b="6812"/>
                    <a:stretch/>
                  </pic:blipFill>
                  <pic:spPr bwMode="auto">
                    <a:xfrm rot="5400000">
                      <a:off x="0" y="0"/>
                      <a:ext cx="2251075" cy="4441190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21F1" w:rsidRPr="008F10E1">
        <w:rPr>
          <w:rFonts w:ascii="Bahnschrift SemiBold" w:hAnsi="Bahnschrift SemiBold" w:cs="Calibri"/>
          <w:color w:val="C0504D" w:themeColor="accent2"/>
          <w:sz w:val="40"/>
          <w:szCs w:val="40"/>
        </w:rPr>
        <w:t>Will celebrate 50 years</w:t>
      </w:r>
    </w:p>
    <w:p w14:paraId="43B61780" w14:textId="79F7D190" w:rsidR="00FB21F1" w:rsidRPr="008F10E1" w:rsidRDefault="00FB21F1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  <w:r w:rsidRPr="008F10E1">
        <w:rPr>
          <w:rFonts w:ascii="Bahnschrift SemiBold" w:hAnsi="Bahnschrift SemiBold" w:cs="Calibri"/>
          <w:color w:val="C0504D" w:themeColor="accent2"/>
          <w:sz w:val="40"/>
          <w:szCs w:val="40"/>
        </w:rPr>
        <w:t>1972 – 2022</w:t>
      </w:r>
    </w:p>
    <w:p w14:paraId="7F699781" w14:textId="17AFE619" w:rsidR="00FB21F1" w:rsidRPr="008F10E1" w:rsidRDefault="00FB21F1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  <w:r w:rsidRPr="008F10E1">
        <w:rPr>
          <w:rFonts w:ascii="Bahnschrift SemiBold" w:hAnsi="Bahnschrift SemiBold" w:cs="Calibri"/>
          <w:color w:val="C0504D" w:themeColor="accent2"/>
          <w:sz w:val="40"/>
          <w:szCs w:val="40"/>
        </w:rPr>
        <w:t>We will gather to consider</w:t>
      </w:r>
    </w:p>
    <w:p w14:paraId="6C32E0D4" w14:textId="7AFA67AB" w:rsidR="00FB21F1" w:rsidRDefault="00FB21F1" w:rsidP="008F10E1">
      <w:pPr>
        <w:jc w:val="center"/>
        <w:rPr>
          <w:rFonts w:ascii="Bahnschrift SemiBold" w:hAnsi="Bahnschrift SemiBold" w:cs="Calibri"/>
          <w:i/>
          <w:iCs/>
          <w:color w:val="C0504D" w:themeColor="accent2"/>
          <w:sz w:val="40"/>
          <w:szCs w:val="40"/>
        </w:rPr>
      </w:pPr>
      <w:r w:rsidRPr="008F10E1">
        <w:rPr>
          <w:rFonts w:ascii="Bahnschrift SemiBold" w:hAnsi="Bahnschrift SemiBold" w:cs="Calibri"/>
          <w:i/>
          <w:iCs/>
          <w:color w:val="C0504D" w:themeColor="accent2"/>
          <w:sz w:val="40"/>
          <w:szCs w:val="40"/>
        </w:rPr>
        <w:t>The Sign of Four</w:t>
      </w:r>
    </w:p>
    <w:p w14:paraId="7367F883" w14:textId="76B5C148" w:rsidR="000177E4" w:rsidRDefault="000177E4" w:rsidP="008F10E1">
      <w:pPr>
        <w:jc w:val="center"/>
        <w:rPr>
          <w:rFonts w:ascii="Bahnschrift SemiBold" w:hAnsi="Bahnschrift SemiBold" w:cs="Calibri"/>
          <w:i/>
          <w:iCs/>
          <w:color w:val="C0504D" w:themeColor="accent2"/>
          <w:sz w:val="40"/>
          <w:szCs w:val="40"/>
        </w:rPr>
      </w:pPr>
    </w:p>
    <w:p w14:paraId="35C4E590" w14:textId="77777777" w:rsidR="000177E4" w:rsidRPr="008F10E1" w:rsidRDefault="000177E4" w:rsidP="008F10E1">
      <w:pPr>
        <w:jc w:val="center"/>
        <w:rPr>
          <w:rFonts w:ascii="Bahnschrift SemiBold" w:hAnsi="Bahnschrift SemiBold" w:cs="Calibri"/>
          <w:i/>
          <w:iCs/>
          <w:color w:val="C0504D" w:themeColor="accent2"/>
          <w:sz w:val="40"/>
          <w:szCs w:val="40"/>
        </w:rPr>
      </w:pPr>
    </w:p>
    <w:p w14:paraId="3D3E419D" w14:textId="77777777" w:rsidR="000177E4" w:rsidRDefault="000177E4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</w:p>
    <w:p w14:paraId="69410382" w14:textId="77777777" w:rsidR="000177E4" w:rsidRDefault="000177E4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</w:p>
    <w:p w14:paraId="27D8DE5C" w14:textId="77777777" w:rsidR="000177E4" w:rsidRDefault="000177E4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</w:p>
    <w:p w14:paraId="6CB57CF2" w14:textId="77777777" w:rsidR="000177E4" w:rsidRDefault="000177E4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</w:p>
    <w:p w14:paraId="22735630" w14:textId="77777777" w:rsidR="000177E4" w:rsidRDefault="000177E4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</w:p>
    <w:p w14:paraId="45FFF222" w14:textId="77777777" w:rsidR="000177E4" w:rsidRDefault="000177E4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</w:p>
    <w:p w14:paraId="4085A66B" w14:textId="77777777" w:rsidR="00E1486D" w:rsidRDefault="00E1486D" w:rsidP="008F10E1">
      <w:pPr>
        <w:jc w:val="center"/>
        <w:rPr>
          <w:rFonts w:ascii="Arial Narrow" w:hAnsi="Arial Narrow" w:cs="Calibri"/>
          <w:szCs w:val="22"/>
        </w:rPr>
      </w:pPr>
    </w:p>
    <w:p w14:paraId="6C9888D2" w14:textId="77777777" w:rsidR="00E1486D" w:rsidRDefault="0037687B" w:rsidP="008F10E1">
      <w:pPr>
        <w:jc w:val="center"/>
        <w:rPr>
          <w:rFonts w:ascii="Arial Narrow" w:hAnsi="Arial Narrow" w:cs="Calibri"/>
          <w:szCs w:val="22"/>
        </w:rPr>
      </w:pPr>
      <w:r w:rsidRPr="00E1486D">
        <w:rPr>
          <w:rFonts w:ascii="Arial Narrow" w:hAnsi="Arial Narrow" w:cs="Calibri"/>
          <w:szCs w:val="22"/>
        </w:rPr>
        <w:t>“Mr. Sholto, it is my duty to inform you that anything which you may say will be used against you.</w:t>
      </w:r>
      <w:r w:rsidR="00E1486D" w:rsidRPr="00E1486D">
        <w:rPr>
          <w:rFonts w:ascii="Arial Narrow" w:hAnsi="Arial Narrow" w:cs="Calibri"/>
          <w:szCs w:val="22"/>
        </w:rPr>
        <w:t xml:space="preserve">’” </w:t>
      </w:r>
    </w:p>
    <w:p w14:paraId="121BCCE2" w14:textId="289FD4F6" w:rsidR="000177E4" w:rsidRPr="00E1486D" w:rsidRDefault="00E1486D" w:rsidP="008F10E1">
      <w:pPr>
        <w:jc w:val="center"/>
        <w:rPr>
          <w:rFonts w:ascii="Arial Narrow" w:hAnsi="Arial Narrow" w:cs="Calibri"/>
          <w:szCs w:val="22"/>
        </w:rPr>
      </w:pPr>
      <w:r w:rsidRPr="00E1486D">
        <w:rPr>
          <w:rFonts w:ascii="Arial Narrow" w:hAnsi="Arial Narrow" w:cs="Calibri"/>
          <w:szCs w:val="22"/>
        </w:rPr>
        <w:t xml:space="preserve">Richard </w:t>
      </w:r>
      <w:proofErr w:type="spellStart"/>
      <w:r w:rsidRPr="00E1486D">
        <w:rPr>
          <w:rFonts w:ascii="Arial Narrow" w:hAnsi="Arial Narrow" w:cs="Calibri"/>
          <w:szCs w:val="22"/>
        </w:rPr>
        <w:t>Gutschmidt</w:t>
      </w:r>
      <w:proofErr w:type="spellEnd"/>
      <w:r w:rsidRPr="00E1486D">
        <w:rPr>
          <w:rFonts w:ascii="Arial Narrow" w:hAnsi="Arial Narrow" w:cs="Calibri"/>
          <w:szCs w:val="22"/>
        </w:rPr>
        <w:t xml:space="preserve">, </w:t>
      </w:r>
      <w:r w:rsidRPr="00E1486D">
        <w:rPr>
          <w:rFonts w:ascii="Arial Narrow" w:hAnsi="Arial Narrow" w:cs="Calibri"/>
          <w:i/>
          <w:iCs/>
          <w:szCs w:val="22"/>
        </w:rPr>
        <w:t xml:space="preserve">Das </w:t>
      </w:r>
      <w:proofErr w:type="spellStart"/>
      <w:r w:rsidRPr="00E1486D">
        <w:rPr>
          <w:rFonts w:ascii="Arial Narrow" w:hAnsi="Arial Narrow" w:cs="Calibri"/>
          <w:i/>
          <w:iCs/>
          <w:szCs w:val="22"/>
        </w:rPr>
        <w:t>Zeichen</w:t>
      </w:r>
      <w:proofErr w:type="spellEnd"/>
      <w:r w:rsidRPr="00E1486D">
        <w:rPr>
          <w:rFonts w:ascii="Arial Narrow" w:hAnsi="Arial Narrow" w:cs="Calibri"/>
          <w:i/>
          <w:iCs/>
          <w:szCs w:val="22"/>
        </w:rPr>
        <w:t xml:space="preserve"> der </w:t>
      </w:r>
      <w:proofErr w:type="spellStart"/>
      <w:r w:rsidRPr="00E1486D">
        <w:rPr>
          <w:rFonts w:ascii="Arial Narrow" w:hAnsi="Arial Narrow" w:cs="Calibri"/>
          <w:i/>
          <w:iCs/>
          <w:szCs w:val="22"/>
        </w:rPr>
        <w:t>Vier</w:t>
      </w:r>
      <w:proofErr w:type="spellEnd"/>
      <w:r>
        <w:rPr>
          <w:rFonts w:ascii="Arial Narrow" w:hAnsi="Arial Narrow" w:cs="Calibri"/>
          <w:szCs w:val="22"/>
        </w:rPr>
        <w:t xml:space="preserve">, </w:t>
      </w:r>
      <w:r w:rsidRPr="00E1486D">
        <w:rPr>
          <w:rFonts w:ascii="Arial Narrow" w:hAnsi="Arial Narrow" w:cs="Calibri"/>
          <w:szCs w:val="22"/>
        </w:rPr>
        <w:t xml:space="preserve">1902. </w:t>
      </w:r>
    </w:p>
    <w:p w14:paraId="1575CCD8" w14:textId="77777777" w:rsidR="0037687B" w:rsidRDefault="0037687B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</w:p>
    <w:p w14:paraId="0AC461AB" w14:textId="78D17D25" w:rsidR="00FB21F1" w:rsidRPr="008F10E1" w:rsidRDefault="008F10E1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  <w:r w:rsidRPr="008F10E1">
        <w:rPr>
          <w:rFonts w:ascii="Bahnschrift SemiBold" w:hAnsi="Bahnschrift SemiBold" w:cs="Calibri"/>
          <w:color w:val="C0504D" w:themeColor="accent2"/>
          <w:sz w:val="40"/>
          <w:szCs w:val="40"/>
        </w:rPr>
        <w:t>On Sunday, September 18, 2022</w:t>
      </w:r>
    </w:p>
    <w:p w14:paraId="6169568D" w14:textId="3C8CC9C2" w:rsidR="008F10E1" w:rsidRPr="008F10E1" w:rsidRDefault="008F10E1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  <w:r w:rsidRPr="008F10E1">
        <w:rPr>
          <w:rFonts w:ascii="Bahnschrift SemiBold" w:hAnsi="Bahnschrift SemiBold" w:cs="Calibri"/>
          <w:color w:val="C0504D" w:themeColor="accent2"/>
          <w:sz w:val="40"/>
          <w:szCs w:val="40"/>
        </w:rPr>
        <w:t>6 pm cocktails, 6:30 pm dinner</w:t>
      </w:r>
    </w:p>
    <w:p w14:paraId="0024DAB1" w14:textId="59AA301A" w:rsidR="008F10E1" w:rsidRPr="008F10E1" w:rsidRDefault="008F10E1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  <w:r w:rsidRPr="008F10E1">
        <w:rPr>
          <w:rFonts w:ascii="Bahnschrift SemiBold" w:hAnsi="Bahnschrift SemiBold" w:cs="Calibri"/>
          <w:color w:val="C0504D" w:themeColor="accent2"/>
          <w:sz w:val="40"/>
          <w:szCs w:val="40"/>
        </w:rPr>
        <w:t>At Vassar College Alumnae House</w:t>
      </w:r>
    </w:p>
    <w:p w14:paraId="71042F48" w14:textId="1475078C" w:rsidR="008F10E1" w:rsidRPr="008F10E1" w:rsidRDefault="008F10E1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  <w:r w:rsidRPr="008F10E1">
        <w:rPr>
          <w:rFonts w:ascii="Bahnschrift SemiBold" w:hAnsi="Bahnschrift SemiBold" w:cs="Calibri"/>
          <w:color w:val="C0504D" w:themeColor="accent2"/>
          <w:sz w:val="40"/>
          <w:szCs w:val="40"/>
        </w:rPr>
        <w:t>Raymond Avenue</w:t>
      </w:r>
    </w:p>
    <w:p w14:paraId="68AF30A4" w14:textId="1A6BF3CA" w:rsidR="008F10E1" w:rsidRDefault="008F10E1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  <w:r w:rsidRPr="008F10E1">
        <w:rPr>
          <w:rFonts w:ascii="Bahnschrift SemiBold" w:hAnsi="Bahnschrift SemiBold" w:cs="Calibri"/>
          <w:color w:val="C0504D" w:themeColor="accent2"/>
          <w:sz w:val="40"/>
          <w:szCs w:val="40"/>
        </w:rPr>
        <w:t>Poughkeepsie, NY 12604</w:t>
      </w:r>
    </w:p>
    <w:p w14:paraId="3A7445EE" w14:textId="481BAEE2" w:rsidR="00AA559E" w:rsidRPr="008F10E1" w:rsidRDefault="00AA559E" w:rsidP="008F10E1">
      <w:pPr>
        <w:jc w:val="center"/>
        <w:rPr>
          <w:rFonts w:ascii="Bahnschrift SemiBold" w:hAnsi="Bahnschrift SemiBold" w:cs="Calibri"/>
          <w:color w:val="C0504D" w:themeColor="accent2"/>
          <w:sz w:val="40"/>
          <w:szCs w:val="40"/>
        </w:rPr>
      </w:pPr>
      <w:r>
        <w:rPr>
          <w:rFonts w:ascii="Bahnschrift SemiBold" w:hAnsi="Bahnschrift SemiBold" w:cs="Calibri"/>
          <w:color w:val="C0504D" w:themeColor="accent2"/>
          <w:sz w:val="40"/>
          <w:szCs w:val="40"/>
        </w:rPr>
        <w:t xml:space="preserve">Catered by Twisted Soul, </w:t>
      </w:r>
      <w:r w:rsidRPr="00FB731A">
        <w:rPr>
          <w:rFonts w:ascii="Bahnschrift SemiBold" w:hAnsi="Bahnschrift SemiBold" w:cs="Calibri"/>
          <w:color w:val="C0504D" w:themeColor="accent2"/>
          <w:sz w:val="40"/>
          <w:szCs w:val="40"/>
        </w:rPr>
        <w:t>$</w:t>
      </w:r>
      <w:r w:rsidR="00FB731A" w:rsidRPr="00FB731A">
        <w:rPr>
          <w:rFonts w:ascii="Bahnschrift SemiBold" w:hAnsi="Bahnschrift SemiBold" w:cs="Calibri"/>
          <w:color w:val="C0504D" w:themeColor="accent2"/>
          <w:sz w:val="40"/>
          <w:szCs w:val="40"/>
        </w:rPr>
        <w:t>60</w:t>
      </w:r>
      <w:r w:rsidRPr="00FB731A">
        <w:rPr>
          <w:rFonts w:ascii="Bahnschrift SemiBold" w:hAnsi="Bahnschrift SemiBold" w:cs="Calibri"/>
          <w:color w:val="C0504D" w:themeColor="accent2"/>
          <w:sz w:val="40"/>
          <w:szCs w:val="40"/>
        </w:rPr>
        <w:t xml:space="preserve"> per person </w:t>
      </w:r>
    </w:p>
    <w:p w14:paraId="1E41B686" w14:textId="5A0406E6" w:rsidR="00FB21F1" w:rsidRDefault="00FB21F1" w:rsidP="007E7DDA">
      <w:pPr>
        <w:rPr>
          <w:rFonts w:ascii="Calibri" w:hAnsi="Calibri" w:cs="Calibri"/>
          <w:color w:val="000000"/>
          <w:szCs w:val="22"/>
        </w:rPr>
      </w:pPr>
    </w:p>
    <w:p w14:paraId="5AE4A364" w14:textId="713504EA" w:rsidR="00AA559E" w:rsidRPr="00AA559E" w:rsidRDefault="00AA559E" w:rsidP="007E7DDA">
      <w:pPr>
        <w:rPr>
          <w:rFonts w:ascii="Calibri" w:hAnsi="Calibri" w:cs="Calibri"/>
          <w:b/>
          <w:bCs/>
          <w:color w:val="C0504D" w:themeColor="accent2"/>
          <w:sz w:val="24"/>
        </w:rPr>
      </w:pPr>
      <w:r w:rsidRPr="00AA559E">
        <w:rPr>
          <w:rFonts w:ascii="Calibri" w:hAnsi="Calibri" w:cs="Calibri"/>
          <w:b/>
          <w:bCs/>
          <w:color w:val="C0504D" w:themeColor="accent2"/>
          <w:sz w:val="24"/>
        </w:rPr>
        <w:t>RSVP</w:t>
      </w:r>
      <w:r w:rsidR="005F3BA7">
        <w:rPr>
          <w:rFonts w:ascii="Calibri" w:hAnsi="Calibri" w:cs="Calibri"/>
          <w:b/>
          <w:bCs/>
          <w:color w:val="C0504D" w:themeColor="accent2"/>
          <w:sz w:val="24"/>
        </w:rPr>
        <w:t xml:space="preserve">, </w:t>
      </w:r>
      <w:proofErr w:type="gramStart"/>
      <w:r w:rsidRPr="00AA559E">
        <w:rPr>
          <w:rFonts w:ascii="Calibri" w:hAnsi="Calibri" w:cs="Calibri"/>
          <w:b/>
          <w:bCs/>
          <w:color w:val="C0504D" w:themeColor="accent2"/>
          <w:sz w:val="24"/>
        </w:rPr>
        <w:t>Your</w:t>
      </w:r>
      <w:proofErr w:type="gramEnd"/>
      <w:r w:rsidRPr="00AA559E">
        <w:rPr>
          <w:rFonts w:ascii="Calibri" w:hAnsi="Calibri" w:cs="Calibri"/>
          <w:b/>
          <w:bCs/>
          <w:color w:val="C0504D" w:themeColor="accent2"/>
          <w:sz w:val="24"/>
        </w:rPr>
        <w:t xml:space="preserve"> check is your reservation:</w:t>
      </w:r>
    </w:p>
    <w:p w14:paraId="2C1E9EBE" w14:textId="34912F58" w:rsidR="00AA559E" w:rsidRPr="00AA559E" w:rsidRDefault="00AA559E" w:rsidP="007E7DDA">
      <w:pPr>
        <w:rPr>
          <w:rFonts w:ascii="Calibri" w:hAnsi="Calibri" w:cs="Calibri"/>
          <w:b/>
          <w:bCs/>
          <w:color w:val="C0504D" w:themeColor="accent2"/>
          <w:sz w:val="24"/>
        </w:rPr>
      </w:pPr>
      <w:r w:rsidRPr="00AA559E">
        <w:rPr>
          <w:rFonts w:ascii="Calibri" w:hAnsi="Calibri" w:cs="Calibri"/>
          <w:b/>
          <w:bCs/>
          <w:color w:val="C0504D" w:themeColor="accent2"/>
          <w:sz w:val="24"/>
        </w:rPr>
        <w:t>Lou and Candace Lewis</w:t>
      </w:r>
    </w:p>
    <w:p w14:paraId="40D2013C" w14:textId="23710B30" w:rsidR="00AA559E" w:rsidRPr="00AA559E" w:rsidRDefault="00AA559E" w:rsidP="007E7DDA">
      <w:pPr>
        <w:rPr>
          <w:rFonts w:ascii="Calibri" w:hAnsi="Calibri" w:cs="Calibri"/>
          <w:b/>
          <w:bCs/>
          <w:color w:val="C0504D" w:themeColor="accent2"/>
          <w:sz w:val="24"/>
        </w:rPr>
      </w:pPr>
      <w:r w:rsidRPr="00AA559E">
        <w:rPr>
          <w:rFonts w:ascii="Calibri" w:hAnsi="Calibri" w:cs="Calibri"/>
          <w:b/>
          <w:bCs/>
          <w:color w:val="C0504D" w:themeColor="accent2"/>
          <w:sz w:val="24"/>
        </w:rPr>
        <w:t>2 Loockerman Avenue</w:t>
      </w:r>
    </w:p>
    <w:p w14:paraId="42C7058E" w14:textId="0AC6A991" w:rsidR="00AA559E" w:rsidRPr="00AA559E" w:rsidRDefault="00AA559E" w:rsidP="007E7DDA">
      <w:pPr>
        <w:rPr>
          <w:rFonts w:ascii="Calibri" w:hAnsi="Calibri" w:cs="Calibri"/>
          <w:b/>
          <w:bCs/>
          <w:color w:val="C0504D" w:themeColor="accent2"/>
          <w:sz w:val="24"/>
        </w:rPr>
      </w:pPr>
      <w:r w:rsidRPr="00AA559E">
        <w:rPr>
          <w:rFonts w:ascii="Calibri" w:hAnsi="Calibri" w:cs="Calibri"/>
          <w:b/>
          <w:bCs/>
          <w:color w:val="C0504D" w:themeColor="accent2"/>
          <w:sz w:val="24"/>
        </w:rPr>
        <w:t xml:space="preserve">Poughkeepsie, NY 12601 </w:t>
      </w:r>
    </w:p>
    <w:p w14:paraId="0263D69A" w14:textId="191F4E88" w:rsidR="00AA559E" w:rsidRDefault="00000000" w:rsidP="007E7DDA">
      <w:pPr>
        <w:rPr>
          <w:rFonts w:ascii="Calibri" w:hAnsi="Calibri" w:cs="Calibri"/>
          <w:b/>
          <w:bCs/>
          <w:color w:val="C0504D" w:themeColor="accent2"/>
          <w:sz w:val="24"/>
        </w:rPr>
      </w:pPr>
      <w:hyperlink r:id="rId9" w:history="1">
        <w:r w:rsidR="00AA559E" w:rsidRPr="00AA559E">
          <w:rPr>
            <w:rStyle w:val="Hyperlink"/>
            <w:rFonts w:ascii="Calibri" w:hAnsi="Calibri" w:cs="Calibri"/>
            <w:b/>
            <w:bCs/>
            <w:color w:val="C0504D" w:themeColor="accent2"/>
            <w:sz w:val="24"/>
          </w:rPr>
          <w:t>Clewis1880@aol.com</w:t>
        </w:r>
      </w:hyperlink>
      <w:r w:rsidR="00AA559E" w:rsidRPr="00AA559E">
        <w:rPr>
          <w:rFonts w:ascii="Calibri" w:hAnsi="Calibri" w:cs="Calibri"/>
          <w:b/>
          <w:bCs/>
          <w:color w:val="C0504D" w:themeColor="accent2"/>
          <w:sz w:val="24"/>
        </w:rPr>
        <w:t xml:space="preserve"> </w:t>
      </w:r>
    </w:p>
    <w:p w14:paraId="6114893A" w14:textId="5624B7D9" w:rsidR="00BA3180" w:rsidRPr="00BA3180" w:rsidRDefault="00BA3180" w:rsidP="007E7DDA">
      <w:pPr>
        <w:rPr>
          <w:rFonts w:ascii="Calibri" w:hAnsi="Calibri" w:cs="Calibri"/>
          <w:b/>
          <w:bCs/>
          <w:color w:val="C0504D" w:themeColor="accent2"/>
          <w:sz w:val="20"/>
          <w:szCs w:val="20"/>
        </w:rPr>
      </w:pPr>
      <w:r w:rsidRPr="00BA3180">
        <w:rPr>
          <w:rFonts w:ascii="Calibri" w:hAnsi="Calibri" w:cs="Calibri"/>
          <w:b/>
          <w:bCs/>
          <w:color w:val="C0504D" w:themeColor="accent2"/>
          <w:sz w:val="20"/>
          <w:szCs w:val="20"/>
        </w:rPr>
        <w:t xml:space="preserve">Design by C Lewis </w:t>
      </w:r>
    </w:p>
    <w:sectPr w:rsidR="00BA3180" w:rsidRPr="00BA3180" w:rsidSect="00922290">
      <w:headerReference w:type="even" r:id="rId10"/>
      <w:headerReference w:type="default" r:id="rId11"/>
      <w:endnotePr>
        <w:numFmt w:val="decimal"/>
      </w:endnotePr>
      <w:pgSz w:w="12240" w:h="15840"/>
      <w:pgMar w:top="1440" w:right="1800" w:bottom="1260" w:left="180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99F3D" w14:textId="77777777" w:rsidR="002D6A89" w:rsidRDefault="002D6A89">
      <w:r>
        <w:separator/>
      </w:r>
    </w:p>
  </w:endnote>
  <w:endnote w:type="continuationSeparator" w:id="0">
    <w:p w14:paraId="306029F2" w14:textId="77777777" w:rsidR="002D6A89" w:rsidRDefault="002D6A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B1084" w14:textId="77777777" w:rsidR="002D6A89" w:rsidRDefault="002D6A89">
      <w:r>
        <w:separator/>
      </w:r>
    </w:p>
  </w:footnote>
  <w:footnote w:type="continuationSeparator" w:id="0">
    <w:p w14:paraId="72F6D44D" w14:textId="77777777" w:rsidR="002D6A89" w:rsidRDefault="002D6A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94C53" w14:textId="77777777" w:rsidR="009B487B" w:rsidRDefault="007B015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B487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D1F533" w14:textId="77777777" w:rsidR="009B487B" w:rsidRDefault="009B487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69F2F" w14:textId="77777777" w:rsidR="009B487B" w:rsidRDefault="007B015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B487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11784">
      <w:rPr>
        <w:rStyle w:val="PageNumber"/>
        <w:noProof/>
      </w:rPr>
      <w:t>16</w:t>
    </w:r>
    <w:r>
      <w:rPr>
        <w:rStyle w:val="PageNumber"/>
      </w:rPr>
      <w:fldChar w:fldCharType="end"/>
    </w:r>
  </w:p>
  <w:p w14:paraId="2AD5A298" w14:textId="77777777" w:rsidR="009B487B" w:rsidRDefault="009B487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C6032"/>
    <w:multiLevelType w:val="hybridMultilevel"/>
    <w:tmpl w:val="B9242C8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80E78"/>
    <w:multiLevelType w:val="hybridMultilevel"/>
    <w:tmpl w:val="156EA4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14DA0"/>
    <w:multiLevelType w:val="hybridMultilevel"/>
    <w:tmpl w:val="BF2204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0393E"/>
    <w:multiLevelType w:val="hybridMultilevel"/>
    <w:tmpl w:val="5426BC90"/>
    <w:lvl w:ilvl="0" w:tplc="6D106D86">
      <w:start w:val="1"/>
      <w:numFmt w:val="decimal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B015B42"/>
    <w:multiLevelType w:val="hybridMultilevel"/>
    <w:tmpl w:val="F014D638"/>
    <w:lvl w:ilvl="0" w:tplc="1DD25A26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4B07F0"/>
    <w:multiLevelType w:val="hybridMultilevel"/>
    <w:tmpl w:val="F014D638"/>
    <w:lvl w:ilvl="0" w:tplc="1DD25A26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9E1452"/>
    <w:multiLevelType w:val="hybridMultilevel"/>
    <w:tmpl w:val="B9242C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7C2D0C"/>
    <w:multiLevelType w:val="hybridMultilevel"/>
    <w:tmpl w:val="FC2CBB14"/>
    <w:lvl w:ilvl="0" w:tplc="C6B6B0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33E6B48"/>
    <w:multiLevelType w:val="hybridMultilevel"/>
    <w:tmpl w:val="3D4A8BBA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79681462">
    <w:abstractNumId w:val="8"/>
  </w:num>
  <w:num w:numId="2" w16cid:durableId="419253546">
    <w:abstractNumId w:val="1"/>
  </w:num>
  <w:num w:numId="3" w16cid:durableId="74783486">
    <w:abstractNumId w:val="4"/>
  </w:num>
  <w:num w:numId="4" w16cid:durableId="875310674">
    <w:abstractNumId w:val="7"/>
  </w:num>
  <w:num w:numId="5" w16cid:durableId="807239234">
    <w:abstractNumId w:val="2"/>
  </w:num>
  <w:num w:numId="6" w16cid:durableId="1805810812">
    <w:abstractNumId w:val="5"/>
  </w:num>
  <w:num w:numId="7" w16cid:durableId="2146964889">
    <w:abstractNumId w:val="6"/>
  </w:num>
  <w:num w:numId="8" w16cid:durableId="1865947663">
    <w:abstractNumId w:val="3"/>
  </w:num>
  <w:num w:numId="9" w16cid:durableId="14661987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NzYxMzAyNjIzMDNX0lEKTi0uzszPAykwqgUArmeOJCwAAAA="/>
  </w:docVars>
  <w:rsids>
    <w:rsidRoot w:val="00D35656"/>
    <w:rsid w:val="0000113D"/>
    <w:rsid w:val="000176B5"/>
    <w:rsid w:val="000177E4"/>
    <w:rsid w:val="000277C5"/>
    <w:rsid w:val="00065E83"/>
    <w:rsid w:val="000709A8"/>
    <w:rsid w:val="0007731E"/>
    <w:rsid w:val="00096269"/>
    <w:rsid w:val="000A1B3D"/>
    <w:rsid w:val="000A6239"/>
    <w:rsid w:val="000B55D8"/>
    <w:rsid w:val="000C5604"/>
    <w:rsid w:val="000E040D"/>
    <w:rsid w:val="000E2219"/>
    <w:rsid w:val="000E6753"/>
    <w:rsid w:val="000E6976"/>
    <w:rsid w:val="000F7D80"/>
    <w:rsid w:val="00124ACA"/>
    <w:rsid w:val="0013065F"/>
    <w:rsid w:val="001356E8"/>
    <w:rsid w:val="001566F2"/>
    <w:rsid w:val="00161A01"/>
    <w:rsid w:val="00166D0E"/>
    <w:rsid w:val="0017377D"/>
    <w:rsid w:val="00173F1A"/>
    <w:rsid w:val="00181B02"/>
    <w:rsid w:val="00195A1F"/>
    <w:rsid w:val="001B5EC8"/>
    <w:rsid w:val="001C2579"/>
    <w:rsid w:val="001C2B3E"/>
    <w:rsid w:val="001C5768"/>
    <w:rsid w:val="001D09F6"/>
    <w:rsid w:val="001D4869"/>
    <w:rsid w:val="001E46BD"/>
    <w:rsid w:val="001E4A80"/>
    <w:rsid w:val="001E5608"/>
    <w:rsid w:val="001F21CB"/>
    <w:rsid w:val="001F48D8"/>
    <w:rsid w:val="001F696A"/>
    <w:rsid w:val="002014F6"/>
    <w:rsid w:val="00256FE9"/>
    <w:rsid w:val="00266368"/>
    <w:rsid w:val="00271985"/>
    <w:rsid w:val="00292468"/>
    <w:rsid w:val="00292484"/>
    <w:rsid w:val="002A1C07"/>
    <w:rsid w:val="002A464A"/>
    <w:rsid w:val="002A4D7E"/>
    <w:rsid w:val="002C1638"/>
    <w:rsid w:val="002C3054"/>
    <w:rsid w:val="002D6A89"/>
    <w:rsid w:val="002E7D86"/>
    <w:rsid w:val="00311974"/>
    <w:rsid w:val="003364C6"/>
    <w:rsid w:val="00341B76"/>
    <w:rsid w:val="00345E4C"/>
    <w:rsid w:val="003573C1"/>
    <w:rsid w:val="00365E1B"/>
    <w:rsid w:val="0037687B"/>
    <w:rsid w:val="00376F8E"/>
    <w:rsid w:val="00384EB1"/>
    <w:rsid w:val="00386887"/>
    <w:rsid w:val="003874BD"/>
    <w:rsid w:val="00390094"/>
    <w:rsid w:val="00393F59"/>
    <w:rsid w:val="003947E9"/>
    <w:rsid w:val="00395248"/>
    <w:rsid w:val="003B680F"/>
    <w:rsid w:val="003B761A"/>
    <w:rsid w:val="003D2686"/>
    <w:rsid w:val="003D6C16"/>
    <w:rsid w:val="003E04E7"/>
    <w:rsid w:val="003E549D"/>
    <w:rsid w:val="00414EF7"/>
    <w:rsid w:val="004238BD"/>
    <w:rsid w:val="004748D5"/>
    <w:rsid w:val="004832C7"/>
    <w:rsid w:val="00484806"/>
    <w:rsid w:val="0048640E"/>
    <w:rsid w:val="004922C8"/>
    <w:rsid w:val="004D1131"/>
    <w:rsid w:val="004D75AE"/>
    <w:rsid w:val="004E4392"/>
    <w:rsid w:val="004F5887"/>
    <w:rsid w:val="005008AD"/>
    <w:rsid w:val="00501005"/>
    <w:rsid w:val="00502EB5"/>
    <w:rsid w:val="005140E8"/>
    <w:rsid w:val="00527326"/>
    <w:rsid w:val="005349E8"/>
    <w:rsid w:val="005547F4"/>
    <w:rsid w:val="0055599E"/>
    <w:rsid w:val="00567604"/>
    <w:rsid w:val="005737A4"/>
    <w:rsid w:val="00577199"/>
    <w:rsid w:val="005804D1"/>
    <w:rsid w:val="00582F89"/>
    <w:rsid w:val="00583575"/>
    <w:rsid w:val="0058579C"/>
    <w:rsid w:val="005928B4"/>
    <w:rsid w:val="005A6534"/>
    <w:rsid w:val="005A7457"/>
    <w:rsid w:val="005A7A7B"/>
    <w:rsid w:val="005B0655"/>
    <w:rsid w:val="005C420A"/>
    <w:rsid w:val="005D60EB"/>
    <w:rsid w:val="005D7106"/>
    <w:rsid w:val="005E4544"/>
    <w:rsid w:val="005F22F3"/>
    <w:rsid w:val="005F29F9"/>
    <w:rsid w:val="005F3BA7"/>
    <w:rsid w:val="00601C3E"/>
    <w:rsid w:val="00605133"/>
    <w:rsid w:val="00606472"/>
    <w:rsid w:val="00624371"/>
    <w:rsid w:val="00640827"/>
    <w:rsid w:val="00656C65"/>
    <w:rsid w:val="00666085"/>
    <w:rsid w:val="00667DB9"/>
    <w:rsid w:val="0067486C"/>
    <w:rsid w:val="006947C0"/>
    <w:rsid w:val="006A4753"/>
    <w:rsid w:val="006A6133"/>
    <w:rsid w:val="006B3F1D"/>
    <w:rsid w:val="006B6DA9"/>
    <w:rsid w:val="006B7D87"/>
    <w:rsid w:val="006C1040"/>
    <w:rsid w:val="006D77FD"/>
    <w:rsid w:val="006E1402"/>
    <w:rsid w:val="006E3BB3"/>
    <w:rsid w:val="006E5F49"/>
    <w:rsid w:val="0073509B"/>
    <w:rsid w:val="00737308"/>
    <w:rsid w:val="00741206"/>
    <w:rsid w:val="00753728"/>
    <w:rsid w:val="00780FED"/>
    <w:rsid w:val="0078245F"/>
    <w:rsid w:val="00796AF6"/>
    <w:rsid w:val="007A2DA3"/>
    <w:rsid w:val="007A36CF"/>
    <w:rsid w:val="007A3CB0"/>
    <w:rsid w:val="007A41EA"/>
    <w:rsid w:val="007B015E"/>
    <w:rsid w:val="007C44DB"/>
    <w:rsid w:val="007E6180"/>
    <w:rsid w:val="007E7DDA"/>
    <w:rsid w:val="007F397B"/>
    <w:rsid w:val="007F771F"/>
    <w:rsid w:val="00804873"/>
    <w:rsid w:val="0080589D"/>
    <w:rsid w:val="00831FC0"/>
    <w:rsid w:val="0083536B"/>
    <w:rsid w:val="00837AD2"/>
    <w:rsid w:val="008417A1"/>
    <w:rsid w:val="008532B3"/>
    <w:rsid w:val="00856998"/>
    <w:rsid w:val="008D1EA5"/>
    <w:rsid w:val="008E2F19"/>
    <w:rsid w:val="008E42C6"/>
    <w:rsid w:val="008F10E1"/>
    <w:rsid w:val="008F6169"/>
    <w:rsid w:val="00907B2A"/>
    <w:rsid w:val="00911D71"/>
    <w:rsid w:val="0092129B"/>
    <w:rsid w:val="00922290"/>
    <w:rsid w:val="0094587E"/>
    <w:rsid w:val="009464C1"/>
    <w:rsid w:val="00954526"/>
    <w:rsid w:val="009654AC"/>
    <w:rsid w:val="009701D6"/>
    <w:rsid w:val="00980CBE"/>
    <w:rsid w:val="009A209A"/>
    <w:rsid w:val="009B487B"/>
    <w:rsid w:val="009B4900"/>
    <w:rsid w:val="009C7410"/>
    <w:rsid w:val="009E0953"/>
    <w:rsid w:val="00A040BE"/>
    <w:rsid w:val="00A22D47"/>
    <w:rsid w:val="00A278CB"/>
    <w:rsid w:val="00A516F5"/>
    <w:rsid w:val="00A51A37"/>
    <w:rsid w:val="00A5336C"/>
    <w:rsid w:val="00A64AD2"/>
    <w:rsid w:val="00A6519B"/>
    <w:rsid w:val="00A654E4"/>
    <w:rsid w:val="00A67BFD"/>
    <w:rsid w:val="00A840F6"/>
    <w:rsid w:val="00A860AE"/>
    <w:rsid w:val="00A86175"/>
    <w:rsid w:val="00AA4E93"/>
    <w:rsid w:val="00AA559E"/>
    <w:rsid w:val="00AA5C72"/>
    <w:rsid w:val="00AA7D76"/>
    <w:rsid w:val="00AB2D8E"/>
    <w:rsid w:val="00AB7009"/>
    <w:rsid w:val="00AD4CA3"/>
    <w:rsid w:val="00AD7284"/>
    <w:rsid w:val="00AE68E3"/>
    <w:rsid w:val="00B073CC"/>
    <w:rsid w:val="00B14584"/>
    <w:rsid w:val="00B2380F"/>
    <w:rsid w:val="00B34D38"/>
    <w:rsid w:val="00B36FEE"/>
    <w:rsid w:val="00B40CE4"/>
    <w:rsid w:val="00B51010"/>
    <w:rsid w:val="00B96EE5"/>
    <w:rsid w:val="00BA3180"/>
    <w:rsid w:val="00BB3686"/>
    <w:rsid w:val="00BC6DFA"/>
    <w:rsid w:val="00BD532F"/>
    <w:rsid w:val="00BE4F5E"/>
    <w:rsid w:val="00BF286D"/>
    <w:rsid w:val="00C02CD9"/>
    <w:rsid w:val="00C06870"/>
    <w:rsid w:val="00C227C3"/>
    <w:rsid w:val="00C25208"/>
    <w:rsid w:val="00C26AF6"/>
    <w:rsid w:val="00C40B95"/>
    <w:rsid w:val="00C5467E"/>
    <w:rsid w:val="00C57038"/>
    <w:rsid w:val="00C707C2"/>
    <w:rsid w:val="00C8347A"/>
    <w:rsid w:val="00CB3182"/>
    <w:rsid w:val="00CB47EF"/>
    <w:rsid w:val="00CC5D67"/>
    <w:rsid w:val="00CD41B6"/>
    <w:rsid w:val="00CF3C29"/>
    <w:rsid w:val="00CF767F"/>
    <w:rsid w:val="00CF7AAC"/>
    <w:rsid w:val="00D012A0"/>
    <w:rsid w:val="00D047F5"/>
    <w:rsid w:val="00D12F0D"/>
    <w:rsid w:val="00D21252"/>
    <w:rsid w:val="00D31B0A"/>
    <w:rsid w:val="00D33CC1"/>
    <w:rsid w:val="00D3403B"/>
    <w:rsid w:val="00D34452"/>
    <w:rsid w:val="00D35656"/>
    <w:rsid w:val="00D51085"/>
    <w:rsid w:val="00D5553F"/>
    <w:rsid w:val="00D73A7B"/>
    <w:rsid w:val="00D749BC"/>
    <w:rsid w:val="00D82CD7"/>
    <w:rsid w:val="00D91576"/>
    <w:rsid w:val="00D94F6D"/>
    <w:rsid w:val="00D960C0"/>
    <w:rsid w:val="00DC2791"/>
    <w:rsid w:val="00DC307E"/>
    <w:rsid w:val="00DD1941"/>
    <w:rsid w:val="00DD1C0F"/>
    <w:rsid w:val="00DD381B"/>
    <w:rsid w:val="00DD3E63"/>
    <w:rsid w:val="00DE678E"/>
    <w:rsid w:val="00DE78DF"/>
    <w:rsid w:val="00E00922"/>
    <w:rsid w:val="00E02A3D"/>
    <w:rsid w:val="00E05883"/>
    <w:rsid w:val="00E13742"/>
    <w:rsid w:val="00E1486D"/>
    <w:rsid w:val="00E20102"/>
    <w:rsid w:val="00E44D21"/>
    <w:rsid w:val="00E77BE7"/>
    <w:rsid w:val="00E840E5"/>
    <w:rsid w:val="00E908C8"/>
    <w:rsid w:val="00E92736"/>
    <w:rsid w:val="00EA72D6"/>
    <w:rsid w:val="00EA7C3C"/>
    <w:rsid w:val="00EB08E7"/>
    <w:rsid w:val="00EC19E7"/>
    <w:rsid w:val="00ED2A12"/>
    <w:rsid w:val="00EE1689"/>
    <w:rsid w:val="00F01AE3"/>
    <w:rsid w:val="00F1007A"/>
    <w:rsid w:val="00F11784"/>
    <w:rsid w:val="00F12177"/>
    <w:rsid w:val="00F367C3"/>
    <w:rsid w:val="00F42B88"/>
    <w:rsid w:val="00F53C27"/>
    <w:rsid w:val="00F61BFD"/>
    <w:rsid w:val="00F8626A"/>
    <w:rsid w:val="00F908CB"/>
    <w:rsid w:val="00F927A0"/>
    <w:rsid w:val="00FA0960"/>
    <w:rsid w:val="00FB21F1"/>
    <w:rsid w:val="00FB6BDF"/>
    <w:rsid w:val="00FB731A"/>
    <w:rsid w:val="00FB767A"/>
    <w:rsid w:val="00FC47C2"/>
    <w:rsid w:val="00FC5679"/>
    <w:rsid w:val="00FF0D66"/>
    <w:rsid w:val="00FF17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833FDE"/>
  <w15:docId w15:val="{D815D046-23EF-4E96-B0BC-2014FF1A0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6753"/>
    <w:rPr>
      <w:rFonts w:ascii="CG Times" w:hAnsi="CG Times"/>
      <w:sz w:val="22"/>
      <w:szCs w:val="24"/>
    </w:rPr>
  </w:style>
  <w:style w:type="paragraph" w:styleId="Heading1">
    <w:name w:val="heading 1"/>
    <w:basedOn w:val="Normal"/>
    <w:next w:val="Normal"/>
    <w:qFormat/>
    <w:rsid w:val="000E6753"/>
    <w:pPr>
      <w:keepNext/>
      <w:outlineLvl w:val="0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E6753"/>
    <w:rPr>
      <w:rFonts w:ascii="AGaramond" w:hAnsi="AGaramond"/>
      <w:sz w:val="28"/>
    </w:rPr>
  </w:style>
  <w:style w:type="paragraph" w:styleId="BodyText2">
    <w:name w:val="Body Text 2"/>
    <w:basedOn w:val="Normal"/>
    <w:rsid w:val="000E6753"/>
    <w:rPr>
      <w:rFonts w:ascii="AGaramond" w:hAnsi="AGaramond"/>
      <w:b/>
      <w:bCs/>
      <w:sz w:val="28"/>
    </w:rPr>
  </w:style>
  <w:style w:type="paragraph" w:styleId="Header">
    <w:name w:val="header"/>
    <w:basedOn w:val="Normal"/>
    <w:rsid w:val="000E675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E6753"/>
  </w:style>
  <w:style w:type="paragraph" w:styleId="ListParagraph">
    <w:name w:val="List Paragraph"/>
    <w:basedOn w:val="Normal"/>
    <w:uiPriority w:val="34"/>
    <w:qFormat/>
    <w:rsid w:val="00A516F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7A3C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3CB0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376F8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376F8E"/>
    <w:rPr>
      <w:rFonts w:ascii="CG Times" w:hAnsi="CG Times"/>
    </w:rPr>
  </w:style>
  <w:style w:type="character" w:styleId="EndnoteReference">
    <w:name w:val="endnote reference"/>
    <w:basedOn w:val="DefaultParagraphFont"/>
    <w:rsid w:val="00376F8E"/>
    <w:rPr>
      <w:vertAlign w:val="superscript"/>
    </w:rPr>
  </w:style>
  <w:style w:type="character" w:styleId="Hyperlink">
    <w:name w:val="Hyperlink"/>
    <w:basedOn w:val="DefaultParagraphFont"/>
    <w:rsid w:val="0007731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27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4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8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6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45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0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9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5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0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7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4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13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4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8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6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6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3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5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lewis1880@ao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E978AE-208C-4520-BB69-48E1EDC98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for Meeting of the Hudson Valley Sciontists</vt:lpstr>
    </vt:vector>
  </TitlesOfParts>
  <Company>Microsoft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for Meeting of the Hudson Valley Sciontists</dc:title>
  <dc:creator>Candace Lewis</dc:creator>
  <cp:lastModifiedBy>Ron Fish</cp:lastModifiedBy>
  <cp:revision>2</cp:revision>
  <cp:lastPrinted>2022-08-15T16:39:00Z</cp:lastPrinted>
  <dcterms:created xsi:type="dcterms:W3CDTF">2022-08-28T16:02:00Z</dcterms:created>
  <dcterms:modified xsi:type="dcterms:W3CDTF">2022-08-28T16:02:00Z</dcterms:modified>
</cp:coreProperties>
</file>